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1" w:name="electronics-engineer-cover-letter"/>
    <w:p>
      <w:pPr>
        <w:pStyle w:val="Heading1"/>
      </w:pPr>
      <w:r>
        <w:t xml:space="preserve">Electronics Engineer 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Harare, Zimbabwe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sincere interest in the Electronics Engineer position at your organization in Zimbabwe Harare. As a highly motivated and technically proficient professional with a passion for innovation in electronics, I am eager to contribute my skills and experience to support your company’s mission of advancing technology solutions tailored to the unique needs of Zimbabwean industries. With over [X years] of experience in designing, developing, and optimizing electronic systems, I am confident that my expertise aligns with the requirements of this role and the dynamic opportunities available in Harare’s growing tech landscape.</w:t>
      </w:r>
    </w:p>
    <w:p>
      <w:pPr>
        <w:pStyle w:val="BodyText"/>
      </w:pPr>
      <w:r>
        <w:t xml:space="preserve">Having graduated with a degree in Electrical and Electronics Engineering from [University Name] in [Year], I have consistently pursued projects that bridge theoretical knowledge with practical applications. My career has been defined by a commitment to excellence, problem-solving, and a deep understanding of the electronics industry’s evolving demands. In Zimbabwe Harare, where the demand for reliable and sustainable technological solutions is on the rise, I believe my background in circuit design, embedded systems development, and hardware troubleshooting positions me as an ideal candidate to drive impactful projects.</w:t>
      </w:r>
    </w:p>
    <w:p>
      <w:pPr>
        <w:pStyle w:val="BodyText"/>
      </w:pPr>
      <w:r>
        <w:t xml:space="preserve">One of my most rewarding experiences was [Describe a specific project or achievement related to electronics engineering]. For instance, during my time at [Previous Company/Organization], I led a team in developing [specific project or product], which resulted in [quantifiable outcome, e.g., "a 30% improvement in system efficiency" or "reduced operational costs by 20%"]. This experience not only honed my technical skills but also reinforced my ability to collaborate effectively with cross-functional teams, manage timelines, and deliver results that meet both client expectations and industry standards. In Zimbabwe Harare, where infrastructure challenges often require innovative solutions, I have learned to adapt quickly and think creatively—skills I am eager to apply in this role.</w:t>
      </w:r>
    </w:p>
    <w:p>
      <w:pPr>
        <w:pStyle w:val="BodyText"/>
      </w:pPr>
      <w:r>
        <w:t xml:space="preserve">What excites me most about the Electronics Engineer position at your company is the opportunity to contribute to projects that directly impact Zimbabwe’s technological growth. Harare has become a hub for startups, research institutions, and industries seeking cutting-edge electronics solutions, and I am keen to be part of this transformative journey. Whether it involves designing energy-efficient systems for local manufacturing sectors or developing communication technologies that enhance connectivity in underserved areas, I am passionate about leveraging my expertise to create solutions that matter.</w:t>
      </w:r>
    </w:p>
    <w:p>
      <w:pPr>
        <w:pStyle w:val="BodyText"/>
      </w:pPr>
      <w:r>
        <w:t xml:space="preserve">My technical proficiency includes [list key skills such as "Circuit Design," "PCB Layout," "Microcontroller Programming (Arduino, Raspberry Pi)," "Signal Processing," or "Testing and Troubleshooting"]. I am also well-versed in industry-standard tools like [mention software or hardware platforms, e.g., Altium Designer, MATLAB, or LabVIEW]. Beyond technical skills, I bring strong analytical abilities and a proactive approach to problem-solving. For example, during my tenure at [Previous Role], I identified and resolved a recurring issue in [specific system], which improved product reliability by [percentage or metric]. Such experiences have taught me the importance of attention to detail, adaptability, and continuous learning—qualities I believe are critical for success in this role.</w:t>
      </w:r>
    </w:p>
    <w:p>
      <w:pPr>
        <w:pStyle w:val="BodyText"/>
      </w:pPr>
      <w:r>
        <w:t xml:space="preserve">What sets me apart is my deep connection to Zimbabwe Harare and its thriving tech community. I have actively participated in [mention any local initiatives, workshops, or organizations related to electronics or engineering], which has allowed me to stay informed about the region’s challenges and opportunities. For instance, [describe a specific experience or collaboration in Harare]. These interactions have not only broadened my perspective but also strengthened my resolve to contribute meaningfully to the development of technologies that address local needs while aligning with global standards.</w:t>
      </w:r>
    </w:p>
    <w:p>
      <w:pPr>
        <w:pStyle w:val="BodyText"/>
      </w:pPr>
      <w:r>
        <w:t xml:space="preserve">I am particularly drawn to your company’s focus on [mention any specific aspect of the company’s work, e.g., "sustainable energy solutions" or "innovative hardware development"]. As an Electronics Engineer, I am committed to creating systems that are not only functional but also environmentally responsible and cost-effective. In Zimbabwe Harare, where resource optimization is often a priority, I believe my focus on efficiency and innovation can add significant value to your team. Additionally, I am eager to collaborate with local experts and institutions to foster knowledge exchange and drive technological advancements in the region.</w:t>
      </w:r>
    </w:p>
    <w:p>
      <w:pPr>
        <w:pStyle w:val="BodyText"/>
      </w:pPr>
      <w:r>
        <w:t xml:space="preserve">Enclosed is my resume, which provides further details about my professional journey and qualifications. I would welcome the opportunity to discuss how my background, skills, and enthusiasm align with your company’s goals. Thank you for considering my application. I look forward to the possibility of contributing to your team and helping your organization achieve new heights in electronics engineering excellence in Zimbabwe Hara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Website (if applicable)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Cover Letter</dc:title>
  <dc:creator/>
  <cp:keywords/>
  <dcterms:created xsi:type="dcterms:W3CDTF">2026-07-15T00:33:43Z</dcterms:created>
  <dcterms:modified xsi:type="dcterms:W3CDTF">2026-07-15T0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